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5580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8.08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Yoonseo Tae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Pagane Bougon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